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7B1" w:rsidRPr="00875078" w:rsidRDefault="003357B1" w:rsidP="003357B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val="en-GB" w:eastAsia="cs-CZ"/>
        </w:rPr>
      </w:pPr>
      <w:r w:rsidRPr="00875078">
        <w:rPr>
          <w:rFonts w:ascii="Times New Roman" w:eastAsia="Times New Roman" w:hAnsi="Times New Roman" w:cs="Times New Roman"/>
          <w:b/>
          <w:sz w:val="40"/>
          <w:szCs w:val="40"/>
          <w:highlight w:val="yellow"/>
          <w:lang w:val="en-GB" w:eastAsia="cs-CZ"/>
        </w:rPr>
        <w:t>Presentation language</w:t>
      </w:r>
    </w:p>
    <w:p w:rsidR="003357B1" w:rsidRDefault="003357B1" w:rsidP="003357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3357B1" w:rsidRPr="00875078" w:rsidRDefault="003357B1" w:rsidP="003357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cs-CZ"/>
        </w:rPr>
      </w:pPr>
      <w:r w:rsidRPr="00875078">
        <w:rPr>
          <w:rFonts w:ascii="Times New Roman" w:eastAsia="Times New Roman" w:hAnsi="Times New Roman" w:cs="Times New Roman"/>
          <w:sz w:val="24"/>
          <w:szCs w:val="24"/>
          <w:lang w:val="en-GB" w:eastAsia="cs-CZ"/>
        </w:rPr>
        <w:t>Signposting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40"/>
        <w:gridCol w:w="5732"/>
      </w:tblGrid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cs-CZ"/>
              </w:rPr>
              <w:t>Section of presentation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cs-CZ"/>
              </w:rPr>
              <w:t>Signpost language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Introducing the topic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The subject/topic of my talk is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'm going to talk about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My topic today is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My talk is concerned with ...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Overview (outline of presentation)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I’m going to divide this talk into four parts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here are a number of points I'd like to make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Basically/ Briefly, I have three things to say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'd like to begin/start by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Let's begin/start by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First of all, I'll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… and then I’ll go on to 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hen/ Next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Finally/ Lastly 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Finishing a section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That's all I have to say about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We've looked at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So much for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Starting a new section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Moving on now to 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urning to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Let’s turn now to 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he next issue/topic/area I’d like to focus on 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’d like to expand/elaborate on …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Now we'll move on to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I'd like now to discuss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Let's look now at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Analysing a point and giving recommendations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Where does that lead us?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Let's consider this in more detail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What does this mean for...?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ranslated into real terms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Why is this important?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The significance of this is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Giving examples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For example</w:t>
            </w:r>
            <w:proofErr w:type="gramStart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,...</w:t>
            </w:r>
            <w:proofErr w:type="gramEnd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A good example of this is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As an illustration</w:t>
            </w:r>
            <w:proofErr w:type="gramStart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,...</w:t>
            </w:r>
            <w:proofErr w:type="gramEnd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 xml:space="preserve">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To give you an example,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To illustrate this point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Summarising and concluding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To sum up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o summarise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Right, let's sum up, shall we?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Let's summarise briefly what we've looked at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If I can just sum up the main points... 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Finally, let me remind you of some of the issues we've covered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o conclude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n conclusion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lastRenderedPageBreak/>
              <w:t>In short 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So, to remind you of what I’ve covered in this </w:t>
            </w:r>
            <w:proofErr w:type="gramStart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talk, …</w:t>
            </w:r>
            <w:proofErr w:type="gramEnd"/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Unfortunately, I seem to have run out of time, so I’ll conclude very briefly by saying that …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I'd like now to recap... 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lastRenderedPageBreak/>
              <w:t>Paraphrasing and clarifying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Simply put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n other words....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So what I’m saying is.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o put it more simply...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To put it another way....</w:t>
            </w:r>
          </w:p>
        </w:tc>
      </w:tr>
      <w:tr w:rsidR="003357B1" w:rsidRPr="00875078" w:rsidTr="003357B1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Invitation to discuss / ask questions</w:t>
            </w:r>
          </w:p>
        </w:tc>
        <w:tc>
          <w:tcPr>
            <w:tcW w:w="0" w:type="auto"/>
            <w:vAlign w:val="center"/>
            <w:hideMark/>
          </w:tcPr>
          <w:p w:rsidR="003357B1" w:rsidRPr="00875078" w:rsidRDefault="003357B1" w:rsidP="003357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</w:pP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t>I’m happy to answer any queries/ questions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Does anyone have any questions or comments?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Please feel free to ask questions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If you would like me to elaborate on any point, please ask.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>Would you like to ask any questions?</w:t>
            </w:r>
            <w:r w:rsidRPr="008750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cs-CZ"/>
              </w:rPr>
              <w:br/>
              <w:t xml:space="preserve">Any questions? </w:t>
            </w:r>
          </w:p>
        </w:tc>
      </w:tr>
    </w:tbl>
    <w:p w:rsidR="000B76FE" w:rsidRPr="00875078" w:rsidRDefault="000B76FE">
      <w:pPr>
        <w:rPr>
          <w:lang w:val="en-GB"/>
        </w:rPr>
      </w:pPr>
      <w:bookmarkStart w:id="0" w:name="_GoBack"/>
      <w:bookmarkEnd w:id="0"/>
    </w:p>
    <w:sectPr w:rsidR="000B76FE" w:rsidRPr="008750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7QwNzO0tDAwtDRS0lEKTi0uzszPAykwrAUAuk1GGSwAAAA="/>
  </w:docVars>
  <w:rsids>
    <w:rsidRoot w:val="003357B1"/>
    <w:rsid w:val="000B76FE"/>
    <w:rsid w:val="003357B1"/>
    <w:rsid w:val="00786037"/>
    <w:rsid w:val="00875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AFFFC4C-0D82-46C8-BF45-1E6D3AB74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9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62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Admin</cp:lastModifiedBy>
  <cp:revision>3</cp:revision>
  <dcterms:created xsi:type="dcterms:W3CDTF">2018-03-01T09:24:00Z</dcterms:created>
  <dcterms:modified xsi:type="dcterms:W3CDTF">2021-10-07T09:14:00Z</dcterms:modified>
</cp:coreProperties>
</file>